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0765" w:rsidRPr="00F80765" w:rsidRDefault="003C590A" w:rsidP="00F80765"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2B48B494" wp14:editId="1F44653D">
                <wp:simplePos x="0" y="0"/>
                <wp:positionH relativeFrom="column">
                  <wp:posOffset>5220970</wp:posOffset>
                </wp:positionH>
                <wp:positionV relativeFrom="paragraph">
                  <wp:posOffset>165735</wp:posOffset>
                </wp:positionV>
                <wp:extent cx="1590675" cy="1706245"/>
                <wp:effectExtent l="0" t="0" r="0" b="8255"/>
                <wp:wrapTight wrapText="bothSides">
                  <wp:wrapPolygon edited="0">
                    <wp:start x="517" y="0"/>
                    <wp:lineTo x="517" y="21463"/>
                    <wp:lineTo x="20695" y="21463"/>
                    <wp:lineTo x="20695" y="0"/>
                    <wp:lineTo x="517" y="0"/>
                  </wp:wrapPolygon>
                </wp:wrapTight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90675" cy="170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F6811" w:rsidRPr="0057684E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</w:pPr>
                            <w:r w:rsidRPr="0057684E"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  <w:t>MAYOR</w:t>
                            </w:r>
                          </w:p>
                          <w:p w:rsidR="009F6811" w:rsidRDefault="00AC5479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Robert V. Wheeler</w:t>
                            </w:r>
                          </w:p>
                          <w:p w:rsidR="009F6811" w:rsidRPr="0057684E" w:rsidRDefault="003C590A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  <w:br/>
                            </w:r>
                            <w:r w:rsidR="009F6811" w:rsidRPr="0057684E"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  <w:t>CITY MANAGER</w:t>
                            </w:r>
                          </w:p>
                          <w:p w:rsidR="00576796" w:rsidRPr="0057684E" w:rsidRDefault="00FA22DA" w:rsidP="00576796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 xml:space="preserve">Michael </w:t>
                            </w:r>
                            <w:r w:rsidR="00E30F5A"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O. Turner</w:t>
                            </w:r>
                          </w:p>
                          <w:p w:rsidR="009F6811" w:rsidRPr="0057684E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</w:p>
                          <w:p w:rsidR="009F6811" w:rsidRPr="0057684E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</w:pPr>
                            <w:r w:rsidRPr="0057684E"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  <w:t>COMMISSIONERS</w:t>
                            </w:r>
                          </w:p>
                          <w:p w:rsidR="009F6811" w:rsidRDefault="00F45D64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Emma Albright</w:t>
                            </w:r>
                          </w:p>
                          <w:p w:rsidR="002D5D99" w:rsidRDefault="0004199E" w:rsidP="002D5D99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Edward Gleason</w:t>
                            </w:r>
                            <w:r w:rsidR="002D5D99" w:rsidRPr="002D5D99"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:rsidR="002D5D99" w:rsidRDefault="002D5D99" w:rsidP="002D5D99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Georgana Kicinski</w:t>
                            </w:r>
                            <w:r w:rsidRPr="002D5D99"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:rsidR="002D5D99" w:rsidRDefault="002D5D99" w:rsidP="002D5D99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Robert Way</w:t>
                            </w:r>
                          </w:p>
                          <w:p w:rsidR="008A6D33" w:rsidRDefault="008A6D33" w:rsidP="002D5D99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Archer Wilkins</w:t>
                            </w:r>
                          </w:p>
                          <w:p w:rsidR="0004199E" w:rsidRPr="0057684E" w:rsidRDefault="0004199E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</w:pPr>
                          </w:p>
                          <w:p w:rsidR="009F6811" w:rsidRPr="0057684E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</w:p>
                          <w:p w:rsidR="009F6811" w:rsidRPr="00E22E1D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8"/>
                                <w:szCs w:val="18"/>
                              </w:rPr>
                            </w:pPr>
                          </w:p>
                          <w:p w:rsidR="009F6811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B48B494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411.1pt;margin-top:13.05pt;width:125.25pt;height:134.35pt;z-index:-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" filled="f" stroked="f">
                <v:textbox>
                  <w:txbxContent>
                    <w:p w:rsidR="009F6811" w:rsidRPr="0057684E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</w:pPr>
                      <w:r w:rsidRPr="0057684E"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  <w:t>MAYOR</w:t>
                      </w:r>
                    </w:p>
                    <w:p w:rsidR="009F6811" w:rsidRDefault="00AC5479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Robert V. Wheeler</w:t>
                      </w:r>
                    </w:p>
                    <w:p w:rsidR="009F6811" w:rsidRPr="0057684E" w:rsidRDefault="003C590A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  <w:br/>
                      </w:r>
                      <w:r w:rsidR="009F6811" w:rsidRPr="0057684E"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  <w:t>CITY MANAGER</w:t>
                      </w:r>
                    </w:p>
                    <w:p w:rsidR="00576796" w:rsidRPr="0057684E" w:rsidRDefault="00FA22DA" w:rsidP="00576796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 xml:space="preserve">Michael </w:t>
                      </w:r>
                      <w:r w:rsidR="00E30F5A"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O. Turner</w:t>
                      </w:r>
                    </w:p>
                    <w:p w:rsidR="009F6811" w:rsidRPr="0057684E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</w:p>
                    <w:p w:rsidR="009F6811" w:rsidRPr="0057684E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</w:pPr>
                      <w:r w:rsidRPr="0057684E"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  <w:t>COMMISSIONERS</w:t>
                      </w:r>
                    </w:p>
                    <w:p w:rsidR="009F6811" w:rsidRDefault="00F45D64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Emma Albright</w:t>
                      </w:r>
                    </w:p>
                    <w:p w:rsidR="002D5D99" w:rsidRDefault="0004199E" w:rsidP="002D5D99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Edward Gleason</w:t>
                      </w:r>
                      <w:r w:rsidR="002D5D99" w:rsidRPr="002D5D99"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 xml:space="preserve"> </w:t>
                      </w:r>
                    </w:p>
                    <w:p w:rsidR="002D5D99" w:rsidRDefault="002D5D99" w:rsidP="002D5D99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Georgana Kicinski</w:t>
                      </w:r>
                      <w:r w:rsidRPr="002D5D99"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 xml:space="preserve"> </w:t>
                      </w:r>
                    </w:p>
                    <w:p w:rsidR="002D5D99" w:rsidRDefault="002D5D99" w:rsidP="002D5D99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Robert Way</w:t>
                      </w:r>
                    </w:p>
                    <w:p w:rsidR="008A6D33" w:rsidRDefault="008A6D33" w:rsidP="002D5D99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Archer Wilkins</w:t>
                      </w:r>
                    </w:p>
                    <w:p w:rsidR="0004199E" w:rsidRPr="0057684E" w:rsidRDefault="0004199E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</w:pPr>
                    </w:p>
                    <w:p w:rsidR="009F6811" w:rsidRPr="0057684E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</w:p>
                    <w:p w:rsidR="009F6811" w:rsidRPr="00E22E1D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8"/>
                          <w:szCs w:val="18"/>
                        </w:rPr>
                      </w:pPr>
                    </w:p>
                    <w:p w:rsidR="009F6811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 w:rsidR="000149A4">
        <w:rPr>
          <w:noProof/>
        </w:rPr>
        <mc:AlternateContent>
          <mc:Choice Requires="wpc">
            <w:drawing>
              <wp:anchor distT="0" distB="0" distL="114300" distR="114300" simplePos="0" relativeHeight="251656191" behindDoc="1" locked="0" layoutInCell="1" allowOverlap="1" wp14:anchorId="74D77179" wp14:editId="08291649">
                <wp:simplePos x="0" y="0"/>
                <wp:positionH relativeFrom="column">
                  <wp:posOffset>-15875</wp:posOffset>
                </wp:positionH>
                <wp:positionV relativeFrom="paragraph">
                  <wp:posOffset>49530</wp:posOffset>
                </wp:positionV>
                <wp:extent cx="6373495" cy="1572260"/>
                <wp:effectExtent l="0" t="0" r="0" b="8890"/>
                <wp:wrapTight wrapText="bothSides">
                  <wp:wrapPolygon edited="0">
                    <wp:start x="5294" y="0"/>
                    <wp:lineTo x="5294" y="21460"/>
                    <wp:lineTo x="17367" y="21460"/>
                    <wp:lineTo x="17367" y="0"/>
                    <wp:lineTo x="5294" y="0"/>
                  </wp:wrapPolygon>
                </wp:wrapTight>
                <wp:docPr id="6" name="Canvas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2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1593023" y="35999"/>
                            <a:ext cx="3510683" cy="153687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9F6811" w:rsidRPr="000149A4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b/>
                                  <w:sz w:val="30"/>
                                  <w:szCs w:val="30"/>
                                </w:rPr>
                              </w:pPr>
                            </w:p>
                            <w:p w:rsidR="009F6811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b/>
                                  <w:sz w:val="44"/>
                                  <w:szCs w:val="44"/>
                                </w:rPr>
                              </w:pPr>
                              <w:r w:rsidRPr="00E65262">
                                <w:rPr>
                                  <w:rFonts w:ascii="Georgia" w:hAnsi="Georgia"/>
                                  <w:b/>
                                  <w:sz w:val="44"/>
                                  <w:szCs w:val="44"/>
                                </w:rPr>
                                <w:t>CITY OF CREEDMOOR</w:t>
                              </w:r>
                            </w:p>
                            <w:p w:rsidR="009F6811" w:rsidRPr="00825A59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</w:pPr>
                              <w:r w:rsidRPr="00825A59"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  <w:t>P.O. Box 765</w:t>
                              </w:r>
                            </w:p>
                            <w:p w:rsidR="009F6811" w:rsidRPr="00825A59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</w:pPr>
                              <w:r w:rsidRPr="00825A59"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  <w:t xml:space="preserve">111 Masonic Street  </w:t>
                              </w:r>
                            </w:p>
                            <w:p w:rsidR="009F6811" w:rsidRPr="00825A59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</w:pPr>
                              <w:r w:rsidRPr="00825A59"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  <w:t>Creedmoor, NC 27522</w:t>
                              </w:r>
                            </w:p>
                            <w:p w:rsidR="009F6811" w:rsidRPr="00825A59" w:rsidRDefault="00743CD6" w:rsidP="000149A4">
                              <w:pPr>
                                <w:jc w:val="center"/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</w:pPr>
                              <w:hyperlink r:id="rId5" w:history="1">
                                <w:r w:rsidR="009F6811" w:rsidRPr="00825A59">
                                  <w:rPr>
                                    <w:rStyle w:val="Hyperlink"/>
                                    <w:rFonts w:ascii="Georgia" w:hAnsi="Georgia"/>
                                    <w:smallCaps/>
                                    <w:color w:val="auto"/>
                                    <w:szCs w:val="22"/>
                                    <w:u w:val="none"/>
                                  </w:rPr>
                                  <w:t>www.cityofcreedmoor.org</w:t>
                                </w:r>
                              </w:hyperlink>
                            </w:p>
                            <w:p w:rsidR="009F6811" w:rsidRPr="00F60244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smallCaps/>
                                  <w:sz w:val="22"/>
                                  <w:szCs w:val="22"/>
                                </w:rPr>
                              </w:pPr>
                              <w:r w:rsidRPr="00825A59"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  <w:t>(919) 528-333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4D77179" id="Canvas 6" o:spid="_x0000_s1027" editas="canvas" style="position:absolute;margin-left:-1.25pt;margin-top:3.9pt;width:501.85pt;height:123.8pt;z-index:-251660289" coordsize="63734,157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8" type="#_x0000_t75" style="position:absolute;width:63734;height:15722;visibility:visible;mso-wrap-style:square">
                  <v:fill o:detectmouseclick="t"/>
                  <v:path o:connecttype="none"/>
                </v:shape>
                <v:shape id="Text Box 7" o:spid="_x0000_s1029" type="#_x0000_t202" style="position:absolute;left:15930;top:359;width:35107;height:15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" stroked="f">
                  <v:textbox>
                    <w:txbxContent>
                      <w:p w:rsidR="009F6811" w:rsidRPr="000149A4" w:rsidRDefault="009F6811" w:rsidP="000149A4">
                        <w:pPr>
                          <w:jc w:val="center"/>
                          <w:rPr>
                            <w:rFonts w:ascii="Georgia" w:hAnsi="Georgia"/>
                            <w:b/>
                            <w:sz w:val="30"/>
                            <w:szCs w:val="30"/>
                          </w:rPr>
                        </w:pPr>
                      </w:p>
                      <w:p w:rsidR="009F6811" w:rsidRDefault="009F6811" w:rsidP="000149A4">
                        <w:pPr>
                          <w:jc w:val="center"/>
                          <w:rPr>
                            <w:rFonts w:ascii="Georgia" w:hAnsi="Georgia"/>
                            <w:b/>
                            <w:sz w:val="44"/>
                            <w:szCs w:val="44"/>
                          </w:rPr>
                        </w:pPr>
                        <w:r w:rsidRPr="00E65262">
                          <w:rPr>
                            <w:rFonts w:ascii="Georgia" w:hAnsi="Georgia"/>
                            <w:b/>
                            <w:sz w:val="44"/>
                            <w:szCs w:val="44"/>
                          </w:rPr>
                          <w:t>CITY OF CREEDMOOR</w:t>
                        </w:r>
                      </w:p>
                      <w:p w:rsidR="009F6811" w:rsidRPr="00825A59" w:rsidRDefault="009F6811" w:rsidP="000149A4">
                        <w:pPr>
                          <w:jc w:val="center"/>
                          <w:rPr>
                            <w:rFonts w:ascii="Georgia" w:hAnsi="Georgia"/>
                            <w:smallCaps/>
                            <w:szCs w:val="22"/>
                          </w:rPr>
                        </w:pPr>
                        <w:r w:rsidRPr="00825A59">
                          <w:rPr>
                            <w:rFonts w:ascii="Georgia" w:hAnsi="Georgia"/>
                            <w:smallCaps/>
                            <w:szCs w:val="22"/>
                          </w:rPr>
                          <w:t>P.O. Box 765</w:t>
                        </w:r>
                      </w:p>
                      <w:p w:rsidR="009F6811" w:rsidRPr="00825A59" w:rsidRDefault="009F6811" w:rsidP="000149A4">
                        <w:pPr>
                          <w:jc w:val="center"/>
                          <w:rPr>
                            <w:rFonts w:ascii="Georgia" w:hAnsi="Georgia"/>
                            <w:smallCaps/>
                            <w:szCs w:val="22"/>
                          </w:rPr>
                        </w:pPr>
                        <w:r w:rsidRPr="00825A59">
                          <w:rPr>
                            <w:rFonts w:ascii="Georgia" w:hAnsi="Georgia"/>
                            <w:smallCaps/>
                            <w:szCs w:val="22"/>
                          </w:rPr>
                          <w:t xml:space="preserve">111 Masonic Street  </w:t>
                        </w:r>
                      </w:p>
                      <w:p w:rsidR="009F6811" w:rsidRPr="00825A59" w:rsidRDefault="009F6811" w:rsidP="000149A4">
                        <w:pPr>
                          <w:jc w:val="center"/>
                          <w:rPr>
                            <w:rFonts w:ascii="Georgia" w:hAnsi="Georgia"/>
                            <w:smallCaps/>
                            <w:szCs w:val="22"/>
                          </w:rPr>
                        </w:pPr>
                        <w:r w:rsidRPr="00825A59">
                          <w:rPr>
                            <w:rFonts w:ascii="Georgia" w:hAnsi="Georgia"/>
                            <w:smallCaps/>
                            <w:szCs w:val="22"/>
                          </w:rPr>
                          <w:t>Creedmoor, NC 27522</w:t>
                        </w:r>
                      </w:p>
                      <w:p w:rsidR="009F6811" w:rsidRPr="00825A59" w:rsidRDefault="006A5BFB" w:rsidP="000149A4">
                        <w:pPr>
                          <w:jc w:val="center"/>
                          <w:rPr>
                            <w:rFonts w:ascii="Georgia" w:hAnsi="Georgia"/>
                            <w:smallCaps/>
                            <w:szCs w:val="22"/>
                          </w:rPr>
                        </w:pPr>
                        <w:hyperlink r:id="rId6" w:history="1">
                          <w:r w:rsidR="009F6811" w:rsidRPr="00825A59">
                            <w:rPr>
                              <w:rStyle w:val="Hyperlink"/>
                              <w:rFonts w:ascii="Georgia" w:hAnsi="Georgia"/>
                              <w:smallCaps/>
                              <w:color w:val="auto"/>
                              <w:szCs w:val="22"/>
                              <w:u w:val="none"/>
                            </w:rPr>
                            <w:t>www.cityofcreedmoor.org</w:t>
                          </w:r>
                        </w:hyperlink>
                      </w:p>
                      <w:p w:rsidR="009F6811" w:rsidRPr="00F60244" w:rsidRDefault="009F6811" w:rsidP="000149A4">
                        <w:pPr>
                          <w:jc w:val="center"/>
                          <w:rPr>
                            <w:rFonts w:ascii="Georgia" w:hAnsi="Georgia"/>
                            <w:smallCaps/>
                            <w:sz w:val="22"/>
                            <w:szCs w:val="22"/>
                          </w:rPr>
                        </w:pPr>
                        <w:r w:rsidRPr="00825A59">
                          <w:rPr>
                            <w:rFonts w:ascii="Georgia" w:hAnsi="Georgia"/>
                            <w:smallCaps/>
                            <w:szCs w:val="22"/>
                          </w:rPr>
                          <w:t>(919) 528-3332</w:t>
                        </w:r>
                      </w:p>
                    </w:txbxContent>
                  </v:textbox>
                </v:shape>
                <w10:wrap type="tight"/>
              </v:group>
            </w:pict>
          </mc:Fallback>
        </mc:AlternateContent>
      </w:r>
    </w:p>
    <w:p w:rsidR="00F80765" w:rsidRDefault="009217C5" w:rsidP="00F80765"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191770</wp:posOffset>
            </wp:positionH>
            <wp:positionV relativeFrom="paragraph">
              <wp:posOffset>148590</wp:posOffset>
            </wp:positionV>
            <wp:extent cx="1187450" cy="1187450"/>
            <wp:effectExtent l="0" t="0" r="0" b="0"/>
            <wp:wrapTight wrapText="bothSides">
              <wp:wrapPolygon edited="0">
                <wp:start x="7277" y="0"/>
                <wp:lineTo x="5198" y="693"/>
                <wp:lineTo x="347" y="4505"/>
                <wp:lineTo x="0" y="7970"/>
                <wp:lineTo x="0" y="13861"/>
                <wp:lineTo x="1040" y="17326"/>
                <wp:lineTo x="6237" y="21138"/>
                <wp:lineTo x="7277" y="21138"/>
                <wp:lineTo x="13861" y="21138"/>
                <wp:lineTo x="14901" y="21138"/>
                <wp:lineTo x="20098" y="17326"/>
                <wp:lineTo x="21138" y="13861"/>
                <wp:lineTo x="21138" y="7970"/>
                <wp:lineTo x="20791" y="4505"/>
                <wp:lineTo x="15940" y="693"/>
                <wp:lineTo x="13861" y="0"/>
                <wp:lineTo x="7277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12Creedmoor_BurgundyLogo_WithoutBox_20120427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87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892925" w:rsidRDefault="00F80765" w:rsidP="00F80765">
      <w:pPr>
        <w:tabs>
          <w:tab w:val="left" w:pos="3600"/>
        </w:tabs>
      </w:pPr>
      <w:r>
        <w:tab/>
      </w:r>
    </w:p>
    <w:p w:rsidR="00126609" w:rsidRDefault="00126609" w:rsidP="00F80765">
      <w:pPr>
        <w:tabs>
          <w:tab w:val="left" w:pos="3600"/>
        </w:tabs>
      </w:pPr>
    </w:p>
    <w:p w:rsidR="00C70C31" w:rsidRDefault="00C70C31" w:rsidP="00F80765">
      <w:pPr>
        <w:tabs>
          <w:tab w:val="left" w:pos="3600"/>
        </w:tabs>
      </w:pPr>
    </w:p>
    <w:p w:rsidR="00C70C31" w:rsidRDefault="00C70C31" w:rsidP="00F80765">
      <w:pPr>
        <w:tabs>
          <w:tab w:val="left" w:pos="3600"/>
        </w:tabs>
      </w:pPr>
    </w:p>
    <w:p w:rsidR="00126609" w:rsidRDefault="00126609" w:rsidP="00F80765">
      <w:pPr>
        <w:tabs>
          <w:tab w:val="left" w:pos="3600"/>
        </w:tabs>
      </w:pPr>
    </w:p>
    <w:p w:rsidR="00EC32B6" w:rsidRDefault="00BE7087" w:rsidP="00EC32B6">
      <w:pPr>
        <w:jc w:val="center"/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  <w:u w:val="single"/>
        </w:rPr>
      </w:pPr>
      <w:r w:rsidRPr="00124475"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  <w:u w:val="single"/>
        </w:rPr>
        <w:t>LEGAL NOTICE</w:t>
      </w:r>
      <w:r w:rsidR="00EC32B6" w:rsidRPr="00EC32B6"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  <w:u w:val="single"/>
        </w:rPr>
        <w:t xml:space="preserve"> </w:t>
      </w:r>
    </w:p>
    <w:p w:rsidR="00BE7087" w:rsidRPr="00EC32B6" w:rsidRDefault="00EC32B6" w:rsidP="00BE7087">
      <w:pPr>
        <w:jc w:val="center"/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</w:rPr>
      </w:pPr>
      <w:r w:rsidRPr="00EC32B6"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</w:rPr>
        <w:t>CITY OF CREEDMOOR</w:t>
      </w:r>
    </w:p>
    <w:p w:rsidR="00FA5E25" w:rsidRDefault="00720BE4" w:rsidP="00BE7087">
      <w:pPr>
        <w:jc w:val="center"/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</w:rPr>
      </w:pPr>
      <w:r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</w:rPr>
        <w:t>BOA</w:t>
      </w:r>
      <w:r w:rsidR="00056CF9"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</w:rPr>
        <w:t xml:space="preserve"> </w:t>
      </w:r>
      <w:r w:rsidR="00FA5E25" w:rsidRPr="00EC32B6"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</w:rPr>
        <w:t xml:space="preserve"> </w:t>
      </w:r>
      <w:r w:rsidR="00FE2E47"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</w:rPr>
        <w:t xml:space="preserve"> </w:t>
      </w:r>
      <w:r w:rsidR="00FA5E25" w:rsidRPr="00EC32B6"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</w:rPr>
        <w:t>MEETING</w:t>
      </w:r>
      <w:r w:rsidR="007B2DA2"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</w:rPr>
        <w:t xml:space="preserve"> – </w:t>
      </w:r>
      <w:bookmarkStart w:id="0" w:name="_GoBack"/>
      <w:bookmarkEnd w:id="0"/>
    </w:p>
    <w:p w:rsidR="00614115" w:rsidRDefault="00614115" w:rsidP="00BE7087">
      <w:pPr>
        <w:jc w:val="center"/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</w:rPr>
      </w:pPr>
      <w:r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</w:rPr>
        <w:t>CANCELED</w:t>
      </w:r>
    </w:p>
    <w:p w:rsidR="0014728A" w:rsidRPr="00EC32B6" w:rsidRDefault="0014728A" w:rsidP="00CD4ADD">
      <w:pPr>
        <w:spacing w:line="360" w:lineRule="auto"/>
        <w:jc w:val="both"/>
        <w:rPr>
          <w:rFonts w:ascii="Book Antiqua" w:eastAsia="Yu Mincho Demibold" w:hAnsi="Book Antiqua" w:cs="Linux Libertine Slanted"/>
          <w:sz w:val="32"/>
          <w:szCs w:val="32"/>
        </w:rPr>
      </w:pPr>
    </w:p>
    <w:p w:rsidR="000E708F" w:rsidRPr="000643BA" w:rsidRDefault="000E708F" w:rsidP="000E708F">
      <w:pPr>
        <w:jc w:val="center"/>
        <w:rPr>
          <w:b/>
          <w:bCs/>
          <w:sz w:val="32"/>
          <w:szCs w:val="32"/>
          <w:u w:val="single"/>
        </w:rPr>
      </w:pPr>
      <w:r w:rsidRPr="000643BA">
        <w:rPr>
          <w:b/>
          <w:bCs/>
          <w:sz w:val="32"/>
          <w:szCs w:val="32"/>
          <w:u w:val="single"/>
        </w:rPr>
        <w:t>Meeting Notice</w:t>
      </w:r>
    </w:p>
    <w:p w:rsidR="000E708F" w:rsidRDefault="000E708F" w:rsidP="000E708F">
      <w:pPr>
        <w:jc w:val="center"/>
        <w:rPr>
          <w:sz w:val="28"/>
          <w:szCs w:val="28"/>
        </w:rPr>
      </w:pPr>
    </w:p>
    <w:p w:rsidR="00C47A63" w:rsidRPr="000643BA" w:rsidRDefault="000E708F" w:rsidP="00FE2E47">
      <w:pPr>
        <w:spacing w:line="360" w:lineRule="auto"/>
        <w:jc w:val="center"/>
        <w:rPr>
          <w:rFonts w:asciiTheme="majorHAnsi" w:hAnsiTheme="majorHAnsi"/>
          <w:sz w:val="32"/>
          <w:szCs w:val="32"/>
        </w:rPr>
      </w:pPr>
      <w:r w:rsidRPr="000643BA">
        <w:rPr>
          <w:rFonts w:asciiTheme="majorHAnsi" w:hAnsiTheme="majorHAnsi"/>
          <w:sz w:val="32"/>
          <w:szCs w:val="32"/>
        </w:rPr>
        <w:t xml:space="preserve">Please take notice that the City of Creedmoor </w:t>
      </w:r>
      <w:r w:rsidR="00720BE4" w:rsidRPr="000643BA">
        <w:rPr>
          <w:rFonts w:asciiTheme="majorHAnsi" w:hAnsiTheme="majorHAnsi"/>
          <w:sz w:val="32"/>
          <w:szCs w:val="32"/>
        </w:rPr>
        <w:t xml:space="preserve">Board of Adjustment </w:t>
      </w:r>
      <w:r w:rsidR="000643BA" w:rsidRPr="000643BA">
        <w:rPr>
          <w:rFonts w:asciiTheme="majorHAnsi" w:hAnsiTheme="majorHAnsi"/>
          <w:sz w:val="32"/>
          <w:szCs w:val="32"/>
        </w:rPr>
        <w:t xml:space="preserve">meeting scheduled for </w:t>
      </w:r>
      <w:r w:rsidR="003271BA">
        <w:rPr>
          <w:rFonts w:asciiTheme="majorHAnsi" w:hAnsiTheme="majorHAnsi"/>
          <w:b/>
          <w:sz w:val="32"/>
          <w:szCs w:val="32"/>
          <w:u w:val="single"/>
        </w:rPr>
        <w:t>November 6</w:t>
      </w:r>
      <w:r w:rsidR="00056CF9" w:rsidRPr="000643BA">
        <w:rPr>
          <w:rFonts w:asciiTheme="majorHAnsi" w:hAnsiTheme="majorHAnsi"/>
          <w:b/>
          <w:sz w:val="32"/>
          <w:szCs w:val="32"/>
          <w:u w:val="single"/>
        </w:rPr>
        <w:t>, 2023</w:t>
      </w:r>
      <w:r w:rsidR="00056CF9" w:rsidRPr="000643BA">
        <w:rPr>
          <w:rFonts w:asciiTheme="majorHAnsi" w:hAnsiTheme="majorHAnsi"/>
          <w:sz w:val="32"/>
          <w:szCs w:val="32"/>
        </w:rPr>
        <w:t xml:space="preserve"> </w:t>
      </w:r>
      <w:r w:rsidR="000643BA" w:rsidRPr="000643BA">
        <w:rPr>
          <w:rFonts w:asciiTheme="majorHAnsi" w:hAnsiTheme="majorHAnsi"/>
          <w:sz w:val="32"/>
          <w:szCs w:val="32"/>
        </w:rPr>
        <w:t>has been canceled</w:t>
      </w:r>
      <w:r w:rsidR="006F1A5C">
        <w:rPr>
          <w:rFonts w:asciiTheme="majorHAnsi" w:hAnsiTheme="majorHAnsi"/>
          <w:sz w:val="32"/>
          <w:szCs w:val="32"/>
        </w:rPr>
        <w:t xml:space="preserve"> </w:t>
      </w:r>
      <w:r w:rsidR="00743CD6">
        <w:rPr>
          <w:rFonts w:asciiTheme="majorHAnsi" w:hAnsiTheme="majorHAnsi"/>
          <w:sz w:val="32"/>
          <w:szCs w:val="32"/>
        </w:rPr>
        <w:t>due to a scheduling conflict</w:t>
      </w:r>
      <w:r w:rsidR="000643BA" w:rsidRPr="000643BA">
        <w:rPr>
          <w:rFonts w:asciiTheme="majorHAnsi" w:hAnsiTheme="majorHAnsi"/>
          <w:sz w:val="32"/>
          <w:szCs w:val="32"/>
        </w:rPr>
        <w:t>.</w:t>
      </w:r>
    </w:p>
    <w:p w:rsidR="00614115" w:rsidRPr="000643BA" w:rsidRDefault="00614115" w:rsidP="00FA5E25">
      <w:pPr>
        <w:spacing w:line="360" w:lineRule="auto"/>
        <w:rPr>
          <w:rFonts w:asciiTheme="majorHAnsi" w:hAnsiTheme="majorHAnsi"/>
          <w:sz w:val="32"/>
          <w:szCs w:val="32"/>
        </w:rPr>
      </w:pPr>
    </w:p>
    <w:p w:rsidR="00FA5E25" w:rsidRPr="000643BA" w:rsidRDefault="00124475" w:rsidP="00FA5E25">
      <w:pPr>
        <w:spacing w:line="360" w:lineRule="auto"/>
        <w:rPr>
          <w:rFonts w:ascii="Book Antiqua" w:eastAsia="Yu Mincho Demibold" w:hAnsi="Book Antiqua" w:cs="Linux Libertine Slanted"/>
          <w:sz w:val="32"/>
          <w:szCs w:val="32"/>
        </w:rPr>
      </w:pPr>
      <w:r w:rsidRPr="000643BA">
        <w:rPr>
          <w:rFonts w:ascii="Book Antiqua" w:eastAsia="Yu Mincho Demibold" w:hAnsi="Book Antiqua" w:cs="Linux Libertine Slanted"/>
          <w:sz w:val="32"/>
          <w:szCs w:val="32"/>
        </w:rPr>
        <w:t>*Any questions should be directed</w:t>
      </w:r>
      <w:r w:rsidR="00E34A2C" w:rsidRPr="000643BA">
        <w:rPr>
          <w:rFonts w:ascii="Book Antiqua" w:eastAsia="Yu Mincho Demibold" w:hAnsi="Book Antiqua" w:cs="Linux Libertine Slanted"/>
          <w:sz w:val="32"/>
          <w:szCs w:val="32"/>
        </w:rPr>
        <w:t xml:space="preserve"> to Barbara Rouse, City Clerk to: </w:t>
      </w:r>
      <w:hyperlink r:id="rId8" w:history="1">
        <w:r w:rsidR="00FA5E25" w:rsidRPr="000643BA">
          <w:rPr>
            <w:rStyle w:val="Hyperlink"/>
            <w:rFonts w:ascii="Book Antiqua" w:eastAsia="Yu Mincho Demibold" w:hAnsi="Book Antiqua" w:cs="Linux Libertine Slanted"/>
            <w:sz w:val="32"/>
            <w:szCs w:val="32"/>
          </w:rPr>
          <w:t>brouse@cityofcreedmoor.org</w:t>
        </w:r>
      </w:hyperlink>
    </w:p>
    <w:p w:rsidR="00FA5E25" w:rsidRPr="000E708F" w:rsidRDefault="00FA5E25" w:rsidP="00FA5E25">
      <w:pPr>
        <w:spacing w:line="360" w:lineRule="auto"/>
        <w:rPr>
          <w:rFonts w:ascii="Book Antiqua" w:eastAsia="Yu Mincho Demibold" w:hAnsi="Book Antiqua" w:cs="Linux Libertine Slanted"/>
          <w:sz w:val="28"/>
          <w:szCs w:val="28"/>
        </w:rPr>
      </w:pPr>
    </w:p>
    <w:p w:rsidR="00EA3E1F" w:rsidRPr="000E708F" w:rsidRDefault="00EA3E1F" w:rsidP="00EA3E1F">
      <w:pPr>
        <w:spacing w:line="360" w:lineRule="auto"/>
        <w:jc w:val="both"/>
        <w:rPr>
          <w:rFonts w:ascii="Engravers MT" w:eastAsia="Yu Mincho Demibold" w:hAnsi="Engravers MT" w:cs="Linux Libertine Slanted"/>
          <w:sz w:val="28"/>
          <w:szCs w:val="28"/>
        </w:rPr>
      </w:pPr>
    </w:p>
    <w:p w:rsidR="00EA3E1F" w:rsidRPr="00FA5E25" w:rsidRDefault="00EA3E1F" w:rsidP="00EA3E1F">
      <w:pPr>
        <w:spacing w:line="360" w:lineRule="auto"/>
        <w:jc w:val="both"/>
        <w:rPr>
          <w:rFonts w:ascii="Engravers MT" w:eastAsia="Yu Mincho Demibold" w:hAnsi="Engravers MT" w:cs="Linux Libertine Slanted"/>
          <w:sz w:val="36"/>
          <w:szCs w:val="36"/>
        </w:rPr>
      </w:pPr>
      <w:r w:rsidRPr="00FA5E25">
        <w:rPr>
          <w:rFonts w:ascii="Engravers MT" w:eastAsia="Yu Mincho Demibold" w:hAnsi="Engravers MT" w:cs="Linux Libertine Slanted"/>
          <w:sz w:val="36"/>
          <w:szCs w:val="36"/>
        </w:rPr>
        <w:t xml:space="preserve">  </w:t>
      </w:r>
    </w:p>
    <w:p w:rsidR="00576796" w:rsidRPr="00FA5E25" w:rsidRDefault="00576796" w:rsidP="00CD4ADD">
      <w:pPr>
        <w:spacing w:line="360" w:lineRule="auto"/>
        <w:jc w:val="both"/>
        <w:rPr>
          <w:rFonts w:ascii="Engravers MT" w:eastAsia="Yu Mincho Demibold" w:hAnsi="Engravers MT" w:cs="Aharoni"/>
          <w:sz w:val="32"/>
        </w:rPr>
      </w:pPr>
    </w:p>
    <w:p w:rsidR="00C70C31" w:rsidRPr="00F45D64" w:rsidRDefault="00C70C31" w:rsidP="00C70C31">
      <w:pPr>
        <w:spacing w:line="360" w:lineRule="auto"/>
        <w:jc w:val="both"/>
        <w:rPr>
          <w:rFonts w:ascii="Yu Mincho Demibold" w:eastAsia="Yu Mincho Demibold" w:hAnsi="Yu Mincho Demibold"/>
          <w:sz w:val="32"/>
          <w:szCs w:val="32"/>
        </w:rPr>
      </w:pPr>
    </w:p>
    <w:p w:rsidR="00C70C31" w:rsidRDefault="00C70C31" w:rsidP="00C70C31">
      <w:pPr>
        <w:spacing w:line="360" w:lineRule="auto"/>
        <w:jc w:val="both"/>
        <w:rPr>
          <w:rFonts w:ascii="Georgia" w:hAnsi="Georgia"/>
          <w:color w:val="808080" w:themeColor="background1" w:themeShade="80"/>
        </w:rPr>
      </w:pPr>
    </w:p>
    <w:p w:rsidR="002B2E47" w:rsidRDefault="002B2E47" w:rsidP="00BE7087">
      <w:pPr>
        <w:spacing w:line="360" w:lineRule="auto"/>
        <w:jc w:val="both"/>
        <w:rPr>
          <w:sz w:val="32"/>
        </w:rPr>
      </w:pPr>
    </w:p>
    <w:sectPr w:rsidR="002B2E47" w:rsidSect="0001177B">
      <w:type w:val="continuous"/>
      <w:pgSz w:w="12240" w:h="15840" w:code="1"/>
      <w:pgMar w:top="432" w:right="1080" w:bottom="432" w:left="1080" w:header="720" w:footer="72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Yu Mincho Demibold">
    <w:panose1 w:val="02020600000000000000"/>
    <w:charset w:val="80"/>
    <w:family w:val="roman"/>
    <w:pitch w:val="variable"/>
    <w:sig w:usb0="800002E7" w:usb1="2AC7FCF0" w:usb2="00000012" w:usb3="00000000" w:csb0="0002009F" w:csb1="00000000"/>
  </w:font>
  <w:font w:name="Linux Libertine Slanted">
    <w:panose1 w:val="02000803000000000000"/>
    <w:charset w:val="00"/>
    <w:family w:val="auto"/>
    <w:pitch w:val="variable"/>
    <w:sig w:usb0="E0000AFF" w:usb1="5000E4FB" w:usb2="0000002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Engravers MT">
    <w:panose1 w:val="02090707080505020304"/>
    <w:charset w:val="00"/>
    <w:family w:val="roman"/>
    <w:pitch w:val="variable"/>
    <w:sig w:usb0="00000003" w:usb1="00000000" w:usb2="00000000" w:usb3="00000000" w:csb0="00000001" w:csb1="00000000"/>
  </w:font>
  <w:font w:name="Aharoni">
    <w:panose1 w:val="02010803020104030203"/>
    <w:charset w:val="00"/>
    <w:family w:val="auto"/>
    <w:pitch w:val="variable"/>
    <w:sig w:usb0="00000803" w:usb1="00000000" w:usb2="00000000" w:usb3="00000000" w:csb0="0000002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4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57"/>
  <w:drawingGridVerticalSpacing w:val="39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2NTOwMLW0MLAwMLZQ0lEKTi0uzszPAykwNK8FAOEt5FYtAAAA"/>
  </w:docVars>
  <w:rsids>
    <w:rsidRoot w:val="00486EB7"/>
    <w:rsid w:val="0001177B"/>
    <w:rsid w:val="000149A4"/>
    <w:rsid w:val="000360DC"/>
    <w:rsid w:val="0004199E"/>
    <w:rsid w:val="00056CF9"/>
    <w:rsid w:val="000643BA"/>
    <w:rsid w:val="000721A1"/>
    <w:rsid w:val="00083B6D"/>
    <w:rsid w:val="000B61B0"/>
    <w:rsid w:val="000E708F"/>
    <w:rsid w:val="00124475"/>
    <w:rsid w:val="00126609"/>
    <w:rsid w:val="001308F2"/>
    <w:rsid w:val="0014728A"/>
    <w:rsid w:val="00165DF9"/>
    <w:rsid w:val="00166CED"/>
    <w:rsid w:val="00195DC6"/>
    <w:rsid w:val="001B3A72"/>
    <w:rsid w:val="001C11A6"/>
    <w:rsid w:val="001D0319"/>
    <w:rsid w:val="001F70A3"/>
    <w:rsid w:val="00242593"/>
    <w:rsid w:val="00251B9F"/>
    <w:rsid w:val="002661C9"/>
    <w:rsid w:val="00274BF6"/>
    <w:rsid w:val="002B2E47"/>
    <w:rsid w:val="002B561F"/>
    <w:rsid w:val="002D5D99"/>
    <w:rsid w:val="002E7B91"/>
    <w:rsid w:val="00305636"/>
    <w:rsid w:val="003271BA"/>
    <w:rsid w:val="0034385E"/>
    <w:rsid w:val="00346337"/>
    <w:rsid w:val="00365D20"/>
    <w:rsid w:val="00373747"/>
    <w:rsid w:val="00384D45"/>
    <w:rsid w:val="0038549A"/>
    <w:rsid w:val="003C3DCC"/>
    <w:rsid w:val="003C590A"/>
    <w:rsid w:val="003D1688"/>
    <w:rsid w:val="0046022D"/>
    <w:rsid w:val="00462772"/>
    <w:rsid w:val="00481F7C"/>
    <w:rsid w:val="00486EB7"/>
    <w:rsid w:val="004A3833"/>
    <w:rsid w:val="004D4575"/>
    <w:rsid w:val="004D792D"/>
    <w:rsid w:val="00541545"/>
    <w:rsid w:val="00576796"/>
    <w:rsid w:val="0057684E"/>
    <w:rsid w:val="005914E7"/>
    <w:rsid w:val="005E7B66"/>
    <w:rsid w:val="00600A3E"/>
    <w:rsid w:val="00614115"/>
    <w:rsid w:val="00665032"/>
    <w:rsid w:val="006A283F"/>
    <w:rsid w:val="006A5BFB"/>
    <w:rsid w:val="006D1252"/>
    <w:rsid w:val="006E6BD2"/>
    <w:rsid w:val="006F1A5C"/>
    <w:rsid w:val="007032AA"/>
    <w:rsid w:val="00710EAB"/>
    <w:rsid w:val="00720BE4"/>
    <w:rsid w:val="007210CD"/>
    <w:rsid w:val="00743CD6"/>
    <w:rsid w:val="00753B7F"/>
    <w:rsid w:val="00770064"/>
    <w:rsid w:val="007832EF"/>
    <w:rsid w:val="00790560"/>
    <w:rsid w:val="007A657F"/>
    <w:rsid w:val="007A76C1"/>
    <w:rsid w:val="007B2DA2"/>
    <w:rsid w:val="007F42C2"/>
    <w:rsid w:val="007F7782"/>
    <w:rsid w:val="00800134"/>
    <w:rsid w:val="00825A59"/>
    <w:rsid w:val="00827338"/>
    <w:rsid w:val="008326F7"/>
    <w:rsid w:val="00834385"/>
    <w:rsid w:val="00841AFE"/>
    <w:rsid w:val="008469ED"/>
    <w:rsid w:val="008536DE"/>
    <w:rsid w:val="00867181"/>
    <w:rsid w:val="00892925"/>
    <w:rsid w:val="008975A3"/>
    <w:rsid w:val="008A6D33"/>
    <w:rsid w:val="008A7140"/>
    <w:rsid w:val="008B03D8"/>
    <w:rsid w:val="008B50D3"/>
    <w:rsid w:val="008E2A11"/>
    <w:rsid w:val="008E623E"/>
    <w:rsid w:val="00915C39"/>
    <w:rsid w:val="009217C5"/>
    <w:rsid w:val="00937130"/>
    <w:rsid w:val="00946584"/>
    <w:rsid w:val="00953AAC"/>
    <w:rsid w:val="0095518A"/>
    <w:rsid w:val="009615BE"/>
    <w:rsid w:val="009C3F8A"/>
    <w:rsid w:val="009F6811"/>
    <w:rsid w:val="00A0485D"/>
    <w:rsid w:val="00A33334"/>
    <w:rsid w:val="00A51B34"/>
    <w:rsid w:val="00A85B67"/>
    <w:rsid w:val="00AA62B1"/>
    <w:rsid w:val="00AC469C"/>
    <w:rsid w:val="00AC5479"/>
    <w:rsid w:val="00B5241F"/>
    <w:rsid w:val="00B55A6D"/>
    <w:rsid w:val="00B62CB6"/>
    <w:rsid w:val="00B67617"/>
    <w:rsid w:val="00B90B76"/>
    <w:rsid w:val="00BA2693"/>
    <w:rsid w:val="00BE0C78"/>
    <w:rsid w:val="00BE7087"/>
    <w:rsid w:val="00BF2C46"/>
    <w:rsid w:val="00C03FC4"/>
    <w:rsid w:val="00C47A63"/>
    <w:rsid w:val="00C549B3"/>
    <w:rsid w:val="00C70C31"/>
    <w:rsid w:val="00C97E99"/>
    <w:rsid w:val="00CD4ADD"/>
    <w:rsid w:val="00CE5B6B"/>
    <w:rsid w:val="00CF749C"/>
    <w:rsid w:val="00D0613E"/>
    <w:rsid w:val="00D32143"/>
    <w:rsid w:val="00D36B07"/>
    <w:rsid w:val="00D41D32"/>
    <w:rsid w:val="00D644A8"/>
    <w:rsid w:val="00D70DB0"/>
    <w:rsid w:val="00D8146C"/>
    <w:rsid w:val="00DA1569"/>
    <w:rsid w:val="00DB7057"/>
    <w:rsid w:val="00DC4107"/>
    <w:rsid w:val="00DD6D47"/>
    <w:rsid w:val="00E22E1D"/>
    <w:rsid w:val="00E30F5A"/>
    <w:rsid w:val="00E34A2C"/>
    <w:rsid w:val="00E37F08"/>
    <w:rsid w:val="00E65262"/>
    <w:rsid w:val="00E77928"/>
    <w:rsid w:val="00EA3E1F"/>
    <w:rsid w:val="00EA7012"/>
    <w:rsid w:val="00EB305C"/>
    <w:rsid w:val="00EC32B6"/>
    <w:rsid w:val="00F07E1A"/>
    <w:rsid w:val="00F16E8E"/>
    <w:rsid w:val="00F3290F"/>
    <w:rsid w:val="00F348C8"/>
    <w:rsid w:val="00F45D64"/>
    <w:rsid w:val="00F60244"/>
    <w:rsid w:val="00F80765"/>
    <w:rsid w:val="00FA0214"/>
    <w:rsid w:val="00FA22DA"/>
    <w:rsid w:val="00FA5E25"/>
    <w:rsid w:val="00FD43EF"/>
    <w:rsid w:val="00FE2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72AD45A"/>
  <w15:docId w15:val="{314301F1-9BD2-40FF-928D-56AC381BEE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2E1D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486EB7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0149A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149A4"/>
    <w:rPr>
      <w:rFonts w:ascii="Tahoma" w:hAnsi="Tahoma" w:cs="Tahoma"/>
      <w:sz w:val="16"/>
      <w:szCs w:val="16"/>
    </w:rPr>
  </w:style>
  <w:style w:type="paragraph" w:customStyle="1" w:styleId="Category">
    <w:name w:val="Category"/>
    <w:basedOn w:val="Normal"/>
    <w:uiPriority w:val="1"/>
    <w:rsid w:val="009F6811"/>
    <w:pPr>
      <w:framePr w:hSpace="187" w:wrap="around" w:hAnchor="margin" w:xAlign="center" w:yAlign="top"/>
      <w:spacing w:after="200" w:line="276" w:lineRule="auto"/>
      <w:suppressOverlap/>
    </w:pPr>
    <w:rPr>
      <w:rFonts w:asciiTheme="minorHAnsi" w:eastAsiaTheme="minorEastAsia" w:hAnsiTheme="minorHAnsi" w:cstheme="minorBidi"/>
      <w:color w:val="808080" w:themeColor="background1" w:themeShade="80"/>
      <w:sz w:val="20"/>
      <w:szCs w:val="22"/>
    </w:rPr>
  </w:style>
  <w:style w:type="paragraph" w:customStyle="1" w:styleId="Entry">
    <w:name w:val="Entry"/>
    <w:basedOn w:val="Normal"/>
    <w:uiPriority w:val="1"/>
    <w:rsid w:val="009F6811"/>
    <w:pPr>
      <w:framePr w:hSpace="187" w:wrap="around" w:hAnchor="margin" w:xAlign="center" w:yAlign="top"/>
      <w:spacing w:after="200" w:line="276" w:lineRule="auto"/>
      <w:suppressOverlap/>
    </w:pPr>
    <w:rPr>
      <w:rFonts w:asciiTheme="minorHAnsi" w:eastAsiaTheme="minorEastAsia" w:hAnsiTheme="minorHAnsi" w:cstheme="minorBidi"/>
      <w:sz w:val="20"/>
      <w:szCs w:val="22"/>
    </w:rPr>
  </w:style>
  <w:style w:type="paragraph" w:styleId="NoSpacing">
    <w:name w:val="No Spacing"/>
    <w:basedOn w:val="Normal"/>
    <w:uiPriority w:val="1"/>
    <w:qFormat/>
    <w:rsid w:val="009F6811"/>
    <w:rPr>
      <w:rFonts w:asciiTheme="minorHAnsi" w:eastAsiaTheme="minorEastAsia" w:hAnsiTheme="minorHAnsi" w:cstheme="minorBidi"/>
      <w:sz w:val="20"/>
      <w:szCs w:val="22"/>
    </w:rPr>
  </w:style>
  <w:style w:type="paragraph" w:styleId="NormalWeb">
    <w:name w:val="Normal (Web)"/>
    <w:basedOn w:val="Normal"/>
    <w:uiPriority w:val="99"/>
    <w:semiHidden/>
    <w:unhideWhenUsed/>
    <w:rsid w:val="00F07E1A"/>
    <w:pPr>
      <w:spacing w:before="100" w:beforeAutospacing="1" w:after="100" w:afterAutospacing="1"/>
    </w:pPr>
    <w:rPr>
      <w:rFonts w:eastAsia="Calibri"/>
    </w:rPr>
  </w:style>
  <w:style w:type="character" w:customStyle="1" w:styleId="xbe">
    <w:name w:val="_xbe"/>
    <w:rsid w:val="00F07E1A"/>
  </w:style>
  <w:style w:type="paragraph" w:styleId="Title">
    <w:name w:val="Title"/>
    <w:basedOn w:val="Normal"/>
    <w:link w:val="TitleChar"/>
    <w:qFormat/>
    <w:rsid w:val="00D41D32"/>
    <w:pPr>
      <w:jc w:val="center"/>
    </w:pPr>
    <w:rPr>
      <w:b/>
      <w:szCs w:val="20"/>
    </w:rPr>
  </w:style>
  <w:style w:type="character" w:customStyle="1" w:styleId="TitleChar">
    <w:name w:val="Title Char"/>
    <w:basedOn w:val="DefaultParagraphFont"/>
    <w:link w:val="Title"/>
    <w:rsid w:val="00D41D32"/>
    <w:rPr>
      <w:b/>
      <w:sz w:val="24"/>
    </w:rPr>
  </w:style>
  <w:style w:type="character" w:styleId="FollowedHyperlink">
    <w:name w:val="FollowedHyperlink"/>
    <w:basedOn w:val="DefaultParagraphFont"/>
    <w:semiHidden/>
    <w:unhideWhenUsed/>
    <w:rsid w:val="00166CE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501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rouse@cityofcreedmoor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www.cityofcreedmoor.org" TargetMode="External"/><Relationship Id="rId5" Type="http://schemas.openxmlformats.org/officeDocument/2006/relationships/hyperlink" Target="http://www.cityofcreedmoor.org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E2CDE5-B55D-44AF-8903-D327472649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7</Words>
  <Characters>34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92</CharactersWithSpaces>
  <SharedDoc>false</SharedDoc>
  <HLinks>
    <vt:vector size="6" baseType="variant">
      <vt:variant>
        <vt:i4>2359407</vt:i4>
      </vt:variant>
      <vt:variant>
        <vt:i4>0</vt:i4>
      </vt:variant>
      <vt:variant>
        <vt:i4>0</vt:i4>
      </vt:variant>
      <vt:variant>
        <vt:i4>5</vt:i4>
      </vt:variant>
      <vt:variant>
        <vt:lpwstr>http://www.cityofcreedmoor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orena</dc:creator>
  <cp:lastModifiedBy>Barbara Rouse</cp:lastModifiedBy>
  <cp:revision>3</cp:revision>
  <cp:lastPrinted>2022-09-26T19:57:00Z</cp:lastPrinted>
  <dcterms:created xsi:type="dcterms:W3CDTF">2023-09-27T15:14:00Z</dcterms:created>
  <dcterms:modified xsi:type="dcterms:W3CDTF">2023-10-02T15:30:00Z</dcterms:modified>
</cp:coreProperties>
</file>